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1CA5" w:rsidRPr="008C1CA5" w:rsidRDefault="008C1CA5" w:rsidP="008C1CA5">
      <w:pPr>
        <w:jc w:val="center"/>
        <w:rPr>
          <w:b/>
        </w:rPr>
      </w:pPr>
      <w:r w:rsidRPr="008C1CA5">
        <w:rPr>
          <w:b/>
        </w:rPr>
        <w:t xml:space="preserve">Design &amp; Development Approach for </w:t>
      </w:r>
      <w:proofErr w:type="spellStart"/>
      <w:r w:rsidRPr="008C1CA5">
        <w:rPr>
          <w:b/>
        </w:rPr>
        <w:t>Kotak</w:t>
      </w:r>
      <w:proofErr w:type="spellEnd"/>
      <w:r w:rsidRPr="008C1CA5">
        <w:rPr>
          <w:b/>
        </w:rPr>
        <w:t xml:space="preserve"> Bank's Pre-login Website</w:t>
      </w:r>
    </w:p>
    <w:p w:rsidR="008C1CA5" w:rsidRDefault="008C1CA5" w:rsidP="008C1CA5"/>
    <w:p w:rsidR="008C1CA5" w:rsidRDefault="008C1CA5" w:rsidP="008C1CA5">
      <w:r w:rsidRPr="008C1CA5">
        <w:rPr>
          <w:b/>
        </w:rPr>
        <w:t>1. Phase-wise Effort</w:t>
      </w:r>
      <w:r>
        <w:t>:</w:t>
      </w:r>
    </w:p>
    <w:p w:rsidR="008C1CA5" w:rsidRDefault="008C1CA5" w:rsidP="008C1CA5">
      <w:r>
        <w:t xml:space="preserve"> Discovery Phase (1 week): </w:t>
      </w:r>
    </w:p>
    <w:p w:rsidR="008C1CA5" w:rsidRDefault="008C1CA5" w:rsidP="008C1CA5">
      <w:r>
        <w:t>Activities: Requirement gathering, stakeholder interviews, competition analysis, and understanding the open saving account flow in detail.</w:t>
      </w:r>
    </w:p>
    <w:p w:rsidR="008C1CA5" w:rsidRDefault="008C1CA5" w:rsidP="008C1CA5">
      <w:r>
        <w:t>Output: A detailed requirement document.</w:t>
      </w:r>
    </w:p>
    <w:p w:rsidR="008C1CA5" w:rsidRDefault="008C1CA5" w:rsidP="008C1CA5"/>
    <w:p w:rsidR="008C1CA5" w:rsidRPr="008C1CA5" w:rsidRDefault="008C1CA5" w:rsidP="008C1CA5">
      <w:pPr>
        <w:rPr>
          <w:b/>
        </w:rPr>
      </w:pPr>
      <w:r>
        <w:t xml:space="preserve"> </w:t>
      </w:r>
      <w:r w:rsidRPr="008C1CA5">
        <w:rPr>
          <w:b/>
        </w:rPr>
        <w:t>Design Phase (3 weeks):</w:t>
      </w:r>
    </w:p>
    <w:p w:rsidR="008C1CA5" w:rsidRDefault="008C1CA5" w:rsidP="008C1CA5">
      <w:r>
        <w:t xml:space="preserve">Week 1: </w:t>
      </w:r>
      <w:proofErr w:type="spellStart"/>
      <w:r>
        <w:t>Wireframing</w:t>
      </w:r>
      <w:proofErr w:type="spellEnd"/>
      <w:r>
        <w:t xml:space="preserve"> for all pages.</w:t>
      </w:r>
    </w:p>
    <w:p w:rsidR="008C1CA5" w:rsidRDefault="008C1CA5" w:rsidP="008C1CA5">
      <w:r>
        <w:t>Week 2-3: Design mockups and prototype development.</w:t>
      </w:r>
    </w:p>
    <w:p w:rsidR="008C1CA5" w:rsidRDefault="008C1CA5" w:rsidP="008C1CA5">
      <w:r>
        <w:t>Output: Complete design prototypes ready for client review and feedback.</w:t>
      </w:r>
    </w:p>
    <w:p w:rsidR="008C1CA5" w:rsidRDefault="008C1CA5" w:rsidP="008C1CA5"/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Development Phase (8 weeks):</w:t>
      </w:r>
    </w:p>
    <w:p w:rsidR="008C1CA5" w:rsidRDefault="008C1CA5" w:rsidP="008C1CA5">
      <w:r>
        <w:t xml:space="preserve">Week 1-3: Backend development (Dot Net) – Setting up databases, server, and implementing business </w:t>
      </w:r>
      <w:proofErr w:type="gramStart"/>
      <w:r>
        <w:t>logic</w:t>
      </w:r>
      <w:proofErr w:type="gramEnd"/>
      <w:r>
        <w:t>.</w:t>
      </w:r>
    </w:p>
    <w:p w:rsidR="008C1CA5" w:rsidRDefault="008C1CA5" w:rsidP="008C1CA5">
      <w:r>
        <w:t>Week 4-6: Frontend development (HTML) – Building responsive web pages that align with the design.</w:t>
      </w:r>
    </w:p>
    <w:p w:rsidR="008C1CA5" w:rsidRDefault="008C1CA5" w:rsidP="008C1CA5">
      <w:r>
        <w:t>Week 7: CMS (</w:t>
      </w:r>
      <w:proofErr w:type="spellStart"/>
      <w:r>
        <w:t>Strapi</w:t>
      </w:r>
      <w:proofErr w:type="spellEnd"/>
      <w:r>
        <w:t>) integration.</w:t>
      </w:r>
    </w:p>
    <w:p w:rsidR="008C1CA5" w:rsidRDefault="008C1CA5" w:rsidP="008C1CA5">
      <w:r>
        <w:t>Week 8: API integration and testing.</w:t>
      </w:r>
    </w:p>
    <w:p w:rsidR="008C1CA5" w:rsidRDefault="008C1CA5" w:rsidP="008C1CA5">
      <w:r>
        <w:t>Output: A functional website ready for internal testing.</w:t>
      </w:r>
    </w:p>
    <w:p w:rsidR="008C1CA5" w:rsidRDefault="008C1CA5" w:rsidP="008C1CA5"/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Testing &amp; Quality Assurance (2 weeks):</w:t>
      </w:r>
    </w:p>
    <w:p w:rsidR="008C1CA5" w:rsidRDefault="008C1CA5" w:rsidP="008C1CA5">
      <w:r>
        <w:t>Activities: Load testing, security testing, UI/UX testing, and bug fixing.</w:t>
      </w:r>
    </w:p>
    <w:p w:rsidR="008C1CA5" w:rsidRDefault="008C1CA5" w:rsidP="008C1CA5">
      <w:r>
        <w:t>Output: A fully tested website ready for launch.</w:t>
      </w:r>
    </w:p>
    <w:p w:rsidR="008C1CA5" w:rsidRDefault="008C1CA5" w:rsidP="008C1CA5"/>
    <w:p w:rsidR="008C1CA5" w:rsidRDefault="008C1CA5" w:rsidP="008C1CA5"/>
    <w:p w:rsidR="008C1CA5" w:rsidRPr="008C1CA5" w:rsidRDefault="008C1CA5" w:rsidP="008C1CA5">
      <w:pPr>
        <w:rPr>
          <w:b/>
        </w:rPr>
      </w:pPr>
      <w:r w:rsidRPr="008C1CA5">
        <w:rPr>
          <w:b/>
        </w:rPr>
        <w:lastRenderedPageBreak/>
        <w:t xml:space="preserve"> Deployment &amp; Launch (1 week):</w:t>
      </w:r>
    </w:p>
    <w:p w:rsidR="008C1CA5" w:rsidRDefault="008C1CA5" w:rsidP="008C1CA5">
      <w:r>
        <w:t>Activities: Deploying the site on the production server, final testing on production, and then launching the site.</w:t>
      </w:r>
    </w:p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Pr="008C1CA5" w:rsidRDefault="008C1CA5" w:rsidP="008C1CA5">
      <w:pPr>
        <w:rPr>
          <w:b/>
        </w:rPr>
      </w:pPr>
      <w:r w:rsidRPr="008C1CA5">
        <w:rPr>
          <w:b/>
        </w:rPr>
        <w:lastRenderedPageBreak/>
        <w:t>2. Resource Plan, Number of People, and Timeline:</w:t>
      </w:r>
    </w:p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Discovery Phase:</w:t>
      </w:r>
    </w:p>
    <w:p w:rsidR="008C1CA5" w:rsidRDefault="008C1CA5" w:rsidP="008C1CA5">
      <w:r>
        <w:t>1 Business Analyst (1 week)</w:t>
      </w:r>
    </w:p>
    <w:p w:rsidR="008C1CA5" w:rsidRDefault="008C1CA5" w:rsidP="008C1CA5">
      <w:r>
        <w:t xml:space="preserve">  </w:t>
      </w:r>
    </w:p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Design Phase:</w:t>
      </w:r>
    </w:p>
    <w:p w:rsidR="008C1CA5" w:rsidRDefault="008C1CA5" w:rsidP="008C1CA5">
      <w:r>
        <w:t>2 UI/UX Designers (3 weeks)</w:t>
      </w:r>
    </w:p>
    <w:p w:rsidR="008C1CA5" w:rsidRDefault="008C1CA5" w:rsidP="008C1CA5">
      <w:r>
        <w:t xml:space="preserve">  </w:t>
      </w:r>
    </w:p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Development Phase:</w:t>
      </w:r>
    </w:p>
    <w:p w:rsidR="008C1CA5" w:rsidRDefault="008C1CA5" w:rsidP="008C1CA5">
      <w:r>
        <w:t>2 Backend Developers (Dot Net) (8 weeks)</w:t>
      </w:r>
    </w:p>
    <w:p w:rsidR="008C1CA5" w:rsidRDefault="008C1CA5" w:rsidP="008C1CA5">
      <w:r>
        <w:t>2 Frontend Developers (HTML) (6 weeks)</w:t>
      </w:r>
    </w:p>
    <w:p w:rsidR="008C1CA5" w:rsidRDefault="008C1CA5" w:rsidP="008C1CA5">
      <w:r>
        <w:t>1 CMS (</w:t>
      </w:r>
      <w:proofErr w:type="spellStart"/>
      <w:r>
        <w:t>Strapi</w:t>
      </w:r>
      <w:proofErr w:type="spellEnd"/>
      <w:r>
        <w:t>) Expert (1 week)</w:t>
      </w:r>
    </w:p>
    <w:p w:rsidR="008C1CA5" w:rsidRDefault="008C1CA5" w:rsidP="008C1CA5">
      <w:r>
        <w:t>1 API Integration Specialist (1 week)</w:t>
      </w:r>
    </w:p>
    <w:p w:rsidR="008C1CA5" w:rsidRDefault="008C1CA5" w:rsidP="008C1CA5"/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Testing &amp; QA Phase:</w:t>
      </w:r>
    </w:p>
    <w:p w:rsidR="008C1CA5" w:rsidRDefault="008C1CA5" w:rsidP="008C1CA5">
      <w:r>
        <w:t>2 Quality Assurance Engineers (2 weeks)</w:t>
      </w:r>
    </w:p>
    <w:p w:rsidR="008C1CA5" w:rsidRDefault="008C1CA5" w:rsidP="008C1CA5">
      <w:r>
        <w:t xml:space="preserve">  </w:t>
      </w:r>
    </w:p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Deployment &amp; Launch:</w:t>
      </w:r>
    </w:p>
    <w:p w:rsidR="008C1CA5" w:rsidRDefault="008C1CA5" w:rsidP="008C1CA5">
      <w:r>
        <w:t xml:space="preserve">1 </w:t>
      </w:r>
      <w:proofErr w:type="spellStart"/>
      <w:r>
        <w:t>DevOps</w:t>
      </w:r>
      <w:proofErr w:type="spellEnd"/>
      <w:r>
        <w:t xml:space="preserve"> Engineer (1 week)</w:t>
      </w:r>
    </w:p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Default="008C1CA5" w:rsidP="008C1CA5"/>
    <w:p w:rsidR="008C1CA5" w:rsidRPr="008C1CA5" w:rsidRDefault="008C1CA5" w:rsidP="008C1CA5">
      <w:pPr>
        <w:rPr>
          <w:b/>
        </w:rPr>
      </w:pPr>
      <w:r w:rsidRPr="008C1CA5">
        <w:rPr>
          <w:b/>
        </w:rPr>
        <w:lastRenderedPageBreak/>
        <w:t>3. Page List:</w:t>
      </w:r>
    </w:p>
    <w:p w:rsidR="008C1CA5" w:rsidRDefault="008C1CA5" w:rsidP="008C1CA5">
      <w:r>
        <w:t xml:space="preserve"> Home Page</w:t>
      </w:r>
    </w:p>
    <w:p w:rsidR="008C1CA5" w:rsidRDefault="008C1CA5" w:rsidP="008C1CA5">
      <w:r>
        <w:t xml:space="preserve"> About </w:t>
      </w:r>
      <w:proofErr w:type="spellStart"/>
      <w:r>
        <w:t>Kotak</w:t>
      </w:r>
      <w:proofErr w:type="spellEnd"/>
      <w:r>
        <w:t xml:space="preserve"> Bank</w:t>
      </w:r>
    </w:p>
    <w:p w:rsidR="008C1CA5" w:rsidRDefault="008C1CA5" w:rsidP="008C1CA5">
      <w:r>
        <w:t xml:space="preserve"> Features of Saving Account</w:t>
      </w:r>
    </w:p>
    <w:p w:rsidR="008C1CA5" w:rsidRDefault="008C1CA5" w:rsidP="008C1CA5">
      <w:r>
        <w:t xml:space="preserve"> Benefits of Online Account Opening</w:t>
      </w:r>
    </w:p>
    <w:p w:rsidR="008C1CA5" w:rsidRDefault="008C1CA5" w:rsidP="008C1CA5">
      <w:r>
        <w:t xml:space="preserve"> FAQ regarding Saving Account</w:t>
      </w:r>
    </w:p>
    <w:p w:rsidR="008C1CA5" w:rsidRDefault="008C1CA5" w:rsidP="008C1CA5">
      <w:r>
        <w:t xml:space="preserve"> Contact Us</w:t>
      </w:r>
    </w:p>
    <w:p w:rsidR="008C1CA5" w:rsidRDefault="008C1CA5" w:rsidP="008C1CA5">
      <w:r>
        <w:t xml:space="preserve"> Privacy Policy &amp; Terms of Service</w:t>
      </w:r>
    </w:p>
    <w:p w:rsidR="008C1CA5" w:rsidRDefault="008C1CA5" w:rsidP="008C1CA5">
      <w:r>
        <w:t xml:space="preserve"> Open Saving Account (Multi-step form for account opening)</w:t>
      </w:r>
    </w:p>
    <w:p w:rsidR="008C1CA5" w:rsidRDefault="008C1CA5" w:rsidP="008C1CA5"/>
    <w:p w:rsidR="008C1CA5" w:rsidRDefault="008C1CA5" w:rsidP="008C1CA5"/>
    <w:p w:rsidR="008C1CA5" w:rsidRDefault="008C1CA5" w:rsidP="008C1CA5"/>
    <w:p w:rsidR="008C1CA5" w:rsidRPr="008C1CA5" w:rsidRDefault="008C1CA5" w:rsidP="008C1CA5">
      <w:pPr>
        <w:rPr>
          <w:b/>
        </w:rPr>
      </w:pPr>
      <w:r w:rsidRPr="008C1CA5">
        <w:rPr>
          <w:b/>
        </w:rPr>
        <w:t>4. High-level SOW (Statement of Work):</w:t>
      </w:r>
    </w:p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Scope:</w:t>
      </w:r>
    </w:p>
    <w:p w:rsidR="008C1CA5" w:rsidRDefault="008C1CA5" w:rsidP="008C1CA5">
      <w:r>
        <w:t xml:space="preserve">Design and develop a pre-login website for </w:t>
      </w:r>
      <w:proofErr w:type="spellStart"/>
      <w:r>
        <w:t>Kotak</w:t>
      </w:r>
      <w:proofErr w:type="spellEnd"/>
      <w:r>
        <w:t xml:space="preserve"> Bank, focusing on the open saving account flow. The website will be responsive, user-friendly, and integrate seamlessly with the provided APIs.</w:t>
      </w:r>
    </w:p>
    <w:p w:rsidR="008C1CA5" w:rsidRPr="008C1CA5" w:rsidRDefault="008C1CA5" w:rsidP="008C1CA5">
      <w:pPr>
        <w:rPr>
          <w:b/>
        </w:rPr>
      </w:pPr>
      <w:r>
        <w:t xml:space="preserve">  </w:t>
      </w:r>
    </w:p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Tech Stack:</w:t>
      </w:r>
    </w:p>
    <w:p w:rsidR="008C1CA5" w:rsidRDefault="008C1CA5" w:rsidP="008C1CA5">
      <w:r>
        <w:t>Frontend: HTML</w:t>
      </w:r>
    </w:p>
    <w:p w:rsidR="008C1CA5" w:rsidRDefault="008C1CA5" w:rsidP="008C1CA5">
      <w:r>
        <w:t>Backend: Dot Net</w:t>
      </w:r>
    </w:p>
    <w:p w:rsidR="008C1CA5" w:rsidRDefault="008C1CA5" w:rsidP="008C1CA5">
      <w:r>
        <w:t xml:space="preserve">CMS: </w:t>
      </w:r>
      <w:proofErr w:type="spellStart"/>
      <w:r>
        <w:t>Strapi</w:t>
      </w:r>
      <w:proofErr w:type="spellEnd"/>
    </w:p>
    <w:p w:rsidR="008C1CA5" w:rsidRDefault="008C1CA5" w:rsidP="008C1CA5">
      <w:r>
        <w:t xml:space="preserve">Database: </w:t>
      </w:r>
      <w:proofErr w:type="spellStart"/>
      <w:r>
        <w:t>MySQL</w:t>
      </w:r>
      <w:proofErr w:type="spellEnd"/>
    </w:p>
    <w:p w:rsidR="008C1CA5" w:rsidRDefault="008C1CA5" w:rsidP="008C1CA5">
      <w:r>
        <w:t xml:space="preserve">  </w:t>
      </w:r>
    </w:p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Key Deliverables:</w:t>
      </w:r>
    </w:p>
    <w:p w:rsidR="008C1CA5" w:rsidRDefault="008C1CA5" w:rsidP="008C1CA5">
      <w:proofErr w:type="gramStart"/>
      <w:r>
        <w:t xml:space="preserve">A fully functional pre-login website for </w:t>
      </w:r>
      <w:proofErr w:type="spellStart"/>
      <w:r>
        <w:t>Kotak</w:t>
      </w:r>
      <w:proofErr w:type="spellEnd"/>
      <w:r>
        <w:t xml:space="preserve"> Bank.</w:t>
      </w:r>
      <w:proofErr w:type="gramEnd"/>
    </w:p>
    <w:p w:rsidR="008C1CA5" w:rsidRDefault="008C1CA5" w:rsidP="008C1CA5">
      <w:r>
        <w:t>Comprehensive documentation covering design rationale, codebase, and user guides.</w:t>
      </w:r>
    </w:p>
    <w:p w:rsidR="008C1CA5" w:rsidRDefault="008C1CA5" w:rsidP="008C1CA5">
      <w:proofErr w:type="gramStart"/>
      <w:r>
        <w:lastRenderedPageBreak/>
        <w:t xml:space="preserve">Training sessions for </w:t>
      </w:r>
      <w:proofErr w:type="spellStart"/>
      <w:r>
        <w:t>Kotak</w:t>
      </w:r>
      <w:proofErr w:type="spellEnd"/>
      <w:r>
        <w:t xml:space="preserve"> Bank's internal teams for website management using </w:t>
      </w:r>
      <w:proofErr w:type="spellStart"/>
      <w:r>
        <w:t>Strapi</w:t>
      </w:r>
      <w:proofErr w:type="spellEnd"/>
      <w:r>
        <w:t>.</w:t>
      </w:r>
      <w:proofErr w:type="gramEnd"/>
    </w:p>
    <w:p w:rsidR="008C1CA5" w:rsidRDefault="008C1CA5" w:rsidP="008C1CA5">
      <w:r>
        <w:t xml:space="preserve">  </w:t>
      </w:r>
    </w:p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Assumptions:</w:t>
      </w:r>
    </w:p>
    <w:p w:rsidR="008C1CA5" w:rsidRDefault="008C1CA5" w:rsidP="008C1CA5">
      <w:r>
        <w:t>All necessary APIs will be provided in a timely manner.</w:t>
      </w:r>
    </w:p>
    <w:p w:rsidR="008C1CA5" w:rsidRDefault="008C1CA5" w:rsidP="008C1CA5">
      <w:r>
        <w:t>Any third-party tool or subscription required will be borne by the client.</w:t>
      </w:r>
    </w:p>
    <w:p w:rsidR="008C1CA5" w:rsidRPr="008C1CA5" w:rsidRDefault="008C1CA5" w:rsidP="008C1CA5">
      <w:pPr>
        <w:rPr>
          <w:b/>
        </w:rPr>
      </w:pPr>
    </w:p>
    <w:p w:rsidR="008C1CA5" w:rsidRPr="008C1CA5" w:rsidRDefault="008C1CA5" w:rsidP="008C1CA5">
      <w:pPr>
        <w:rPr>
          <w:b/>
        </w:rPr>
      </w:pPr>
      <w:r w:rsidRPr="008C1CA5">
        <w:rPr>
          <w:b/>
        </w:rPr>
        <w:t xml:space="preserve"> Payment Structure:</w:t>
      </w:r>
    </w:p>
    <w:p w:rsidR="008C1CA5" w:rsidRDefault="008C1CA5" w:rsidP="008C1CA5">
      <w:proofErr w:type="gramStart"/>
      <w:r>
        <w:t>20% upfront at the start of the project.</w:t>
      </w:r>
      <w:proofErr w:type="gramEnd"/>
    </w:p>
    <w:p w:rsidR="008C1CA5" w:rsidRDefault="008C1CA5" w:rsidP="008C1CA5">
      <w:r>
        <w:t>30% after the design phase.</w:t>
      </w:r>
    </w:p>
    <w:p w:rsidR="008C1CA5" w:rsidRDefault="008C1CA5" w:rsidP="008C1CA5">
      <w:proofErr w:type="gramStart"/>
      <w:r>
        <w:t>30% post-development and internal testing.</w:t>
      </w:r>
      <w:proofErr w:type="gramEnd"/>
    </w:p>
    <w:p w:rsidR="008C1CA5" w:rsidRDefault="008C1CA5" w:rsidP="008C1CA5">
      <w:proofErr w:type="gramStart"/>
      <w:r>
        <w:t>20% after successful deployment and launch.</w:t>
      </w:r>
      <w:proofErr w:type="gramEnd"/>
    </w:p>
    <w:p w:rsidR="00AD4166" w:rsidRDefault="00AD4166" w:rsidP="008C1CA5"/>
    <w:sectPr w:rsidR="00AD4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tjS1MDQxMDM3tTQyNrJQ0lEKTi0uzszPAykwrAUAwkUA7SwAAAA="/>
  </w:docVars>
  <w:rsids>
    <w:rsidRoot w:val="008C1CA5"/>
    <w:rsid w:val="008C1CA5"/>
    <w:rsid w:val="00AD41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10</Words>
  <Characters>2337</Characters>
  <Application>Microsoft Office Word</Application>
  <DocSecurity>0</DocSecurity>
  <Lines>19</Lines>
  <Paragraphs>5</Paragraphs>
  <ScaleCrop>false</ScaleCrop>
  <Company/>
  <LinksUpToDate>false</LinksUpToDate>
  <CharactersWithSpaces>27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3-09-19T07:16:00Z</dcterms:created>
  <dcterms:modified xsi:type="dcterms:W3CDTF">2023-09-19T07:20:00Z</dcterms:modified>
</cp:coreProperties>
</file>